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27104" w14:textId="0F1A42C9" w:rsidR="00A45ED2" w:rsidRDefault="000A5A4D">
      <w:r>
        <w:t xml:space="preserve">Exercise No: </w:t>
      </w:r>
      <w:r w:rsidR="00D7086B">
        <w:t>10</w:t>
      </w:r>
    </w:p>
    <w:p w14:paraId="1EACE46F" w14:textId="7C13C46D" w:rsidR="000A5A4D" w:rsidRDefault="000A5A4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1F9EE2" wp14:editId="7C2E660E">
                <wp:simplePos x="0" y="0"/>
                <wp:positionH relativeFrom="page">
                  <wp:align>left</wp:align>
                </wp:positionH>
                <wp:positionV relativeFrom="paragraph">
                  <wp:posOffset>333375</wp:posOffset>
                </wp:positionV>
                <wp:extent cx="770572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057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8E787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26.25pt" to="606.75pt,2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" strokecolor="black [3200]" strokeweight=".5pt">
                <v:stroke joinstyle="miter"/>
                <w10:wrap anchorx="page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4B670E" wp14:editId="0989E43E">
                <wp:simplePos x="0" y="0"/>
                <wp:positionH relativeFrom="column">
                  <wp:posOffset>-1838326</wp:posOffset>
                </wp:positionH>
                <wp:positionV relativeFrom="paragraph">
                  <wp:posOffset>428625</wp:posOffset>
                </wp:positionV>
                <wp:extent cx="390525" cy="47625"/>
                <wp:effectExtent l="0" t="0" r="28575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47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56583E" id="Straight Connector 2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44.75pt,33.75pt" to="-11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" strokecolor="#4472c4 [3204]" strokeweight=".5pt">
                <v:stroke joinstyle="miter"/>
              </v:line>
            </w:pict>
          </mc:Fallback>
        </mc:AlternateContent>
      </w:r>
      <w:r>
        <w:t xml:space="preserve">Date: </w:t>
      </w:r>
      <w:r w:rsidR="00357C65">
        <w:t>21</w:t>
      </w:r>
      <w:r>
        <w:t>/1</w:t>
      </w:r>
      <w:r w:rsidR="00D7086B">
        <w:t>1</w:t>
      </w:r>
      <w:r>
        <w:t>/2020</w:t>
      </w:r>
    </w:p>
    <w:p w14:paraId="15F14C72" w14:textId="1B0E2BB6" w:rsidR="000A5A4D" w:rsidRDefault="000A5A4D"/>
    <w:p w14:paraId="75DA99DE" w14:textId="49B1E899" w:rsidR="000A5A4D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Aim:</w:t>
      </w:r>
    </w:p>
    <w:p w14:paraId="493521EE" w14:textId="15A32F8E" w:rsidR="002D5B22" w:rsidRDefault="002D5B22">
      <w:r>
        <w:t xml:space="preserve">   To create a python program to </w:t>
      </w:r>
      <w:r w:rsidR="00D7086B">
        <w:t>count the number of lower case and upper case characters in the given input string.</w:t>
      </w:r>
    </w:p>
    <w:p w14:paraId="740CAD1C" w14:textId="137BF1EF" w:rsidR="002D5B22" w:rsidRPr="0054493B" w:rsidRDefault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Program:</w:t>
      </w:r>
    </w:p>
    <w:p w14:paraId="3F21C8E6" w14:textId="77777777" w:rsidR="00D7086B" w:rsidRDefault="00D7086B" w:rsidP="00D7086B">
      <w:r>
        <w:t>def casecount(s):</w:t>
      </w:r>
    </w:p>
    <w:p w14:paraId="0E25010A" w14:textId="77777777" w:rsidR="00D7086B" w:rsidRDefault="00D7086B" w:rsidP="00D7086B">
      <w:r>
        <w:t xml:space="preserve">    c={"Upper Case":0, "Lower Case":0}</w:t>
      </w:r>
    </w:p>
    <w:p w14:paraId="3CA59C2C" w14:textId="77777777" w:rsidR="00D7086B" w:rsidRDefault="00D7086B" w:rsidP="00D7086B">
      <w:r>
        <w:t xml:space="preserve">    for i in range(len(s)):</w:t>
      </w:r>
    </w:p>
    <w:p w14:paraId="38651F06" w14:textId="77777777" w:rsidR="00D7086B" w:rsidRDefault="00D7086B" w:rsidP="00D7086B">
      <w:r>
        <w:t xml:space="preserve">        if(s[i].isupper()):</w:t>
      </w:r>
    </w:p>
    <w:p w14:paraId="1A63F742" w14:textId="77777777" w:rsidR="00D7086B" w:rsidRDefault="00D7086B" w:rsidP="00D7086B">
      <w:r>
        <w:t xml:space="preserve">            c["Upper Case"]+=1</w:t>
      </w:r>
    </w:p>
    <w:p w14:paraId="08115CCC" w14:textId="77777777" w:rsidR="00D7086B" w:rsidRDefault="00D7086B" w:rsidP="00D7086B">
      <w:r>
        <w:t xml:space="preserve">        elif(s[i].islower()):</w:t>
      </w:r>
    </w:p>
    <w:p w14:paraId="1D21ABF8" w14:textId="77777777" w:rsidR="00D7086B" w:rsidRDefault="00D7086B" w:rsidP="00D7086B">
      <w:r>
        <w:t xml:space="preserve">            c["Lower Case"]+=1</w:t>
      </w:r>
    </w:p>
    <w:p w14:paraId="2FCF02DD" w14:textId="77777777" w:rsidR="00D7086B" w:rsidRDefault="00D7086B" w:rsidP="00D7086B">
      <w:r>
        <w:t xml:space="preserve">    print("No. of Upper case characters :",c["Upper Case"])</w:t>
      </w:r>
    </w:p>
    <w:p w14:paraId="33ADB3D9" w14:textId="77777777" w:rsidR="00D7086B" w:rsidRDefault="00D7086B" w:rsidP="00D7086B">
      <w:r>
        <w:t xml:space="preserve">    print("No. of Lower case characters :",c["Lower Case"])</w:t>
      </w:r>
    </w:p>
    <w:p w14:paraId="29D96453" w14:textId="77777777" w:rsidR="00D7086B" w:rsidRDefault="00D7086B" w:rsidP="00D7086B">
      <w:r>
        <w:t xml:space="preserve">    </w:t>
      </w:r>
    </w:p>
    <w:p w14:paraId="13EA8B7D" w14:textId="77777777" w:rsidR="00D7086B" w:rsidRDefault="00D7086B" w:rsidP="00D7086B">
      <w:r>
        <w:t>s=input()</w:t>
      </w:r>
    </w:p>
    <w:p w14:paraId="44756AEC" w14:textId="27F5EAE4" w:rsidR="00D7086B" w:rsidRDefault="00D7086B" w:rsidP="00D7086B">
      <w:r>
        <w:t>p=casecount(s)</w:t>
      </w:r>
    </w:p>
    <w:p w14:paraId="4C83566A" w14:textId="29C1D987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>Link:</w:t>
      </w:r>
    </w:p>
    <w:p w14:paraId="5C5C2038" w14:textId="56845779" w:rsidR="00D7086B" w:rsidRDefault="00357C65" w:rsidP="002D5B22">
      <w:hyperlink r:id="rId4" w:history="1">
        <w:r w:rsidR="00D7086B" w:rsidRPr="004C019B">
          <w:rPr>
            <w:rStyle w:val="Hyperlink"/>
          </w:rPr>
          <w:t>http://103.53.53.18/mod/vpl/forms/submissionview.php?id=325&amp;userid=1657</w:t>
        </w:r>
      </w:hyperlink>
    </w:p>
    <w:p w14:paraId="09E01C82" w14:textId="1CBCA2E0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t xml:space="preserve">Output: </w:t>
      </w:r>
    </w:p>
    <w:p w14:paraId="1FBB96B1" w14:textId="06A43135" w:rsidR="002D5B22" w:rsidRDefault="00D7086B" w:rsidP="002D5B22">
      <w:r>
        <w:rPr>
          <w:noProof/>
        </w:rPr>
        <w:drawing>
          <wp:inline distT="0" distB="0" distL="0" distR="0" wp14:anchorId="640078EC" wp14:editId="012BD832">
            <wp:extent cx="2524125" cy="10953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3CFD9" w14:textId="0862FDDB" w:rsidR="002F169B" w:rsidRDefault="002F169B" w:rsidP="002D5B22"/>
    <w:p w14:paraId="1485EAA7" w14:textId="58B169E9" w:rsidR="002F169B" w:rsidRDefault="002F169B" w:rsidP="002D5B22"/>
    <w:p w14:paraId="60C89FB8" w14:textId="77777777" w:rsidR="00D7086B" w:rsidRDefault="00D7086B" w:rsidP="002D5B22">
      <w:pPr>
        <w:rPr>
          <w:b/>
          <w:bCs/>
          <w:sz w:val="24"/>
          <w:szCs w:val="24"/>
          <w:u w:val="single"/>
        </w:rPr>
      </w:pPr>
    </w:p>
    <w:p w14:paraId="16FC1B14" w14:textId="0A119D35" w:rsidR="002D5B22" w:rsidRPr="0054493B" w:rsidRDefault="002D5B22" w:rsidP="002D5B22">
      <w:pPr>
        <w:rPr>
          <w:b/>
          <w:bCs/>
          <w:sz w:val="24"/>
          <w:szCs w:val="24"/>
          <w:u w:val="single"/>
        </w:rPr>
      </w:pPr>
      <w:r w:rsidRPr="0054493B">
        <w:rPr>
          <w:b/>
          <w:bCs/>
          <w:sz w:val="24"/>
          <w:szCs w:val="24"/>
          <w:u w:val="single"/>
        </w:rPr>
        <w:lastRenderedPageBreak/>
        <w:t>Result:</w:t>
      </w:r>
    </w:p>
    <w:p w14:paraId="64DA8800" w14:textId="1CEEDA70" w:rsidR="002D5B22" w:rsidRDefault="002D5B22" w:rsidP="002D5B22">
      <w:r>
        <w:t xml:space="preserve">    Thus, the program for </w:t>
      </w:r>
      <w:r w:rsidR="00D7086B">
        <w:t xml:space="preserve">obtaining count of lowercase and uppercase characters in a string is successfully executed and the output is obtained. </w:t>
      </w:r>
    </w:p>
    <w:p w14:paraId="7804F89F" w14:textId="77777777" w:rsidR="002D5B22" w:rsidRDefault="002D5B22" w:rsidP="002D5B22"/>
    <w:p w14:paraId="6A72001C" w14:textId="327B34B3" w:rsidR="000A5A4D" w:rsidRDefault="000A5A4D"/>
    <w:p w14:paraId="3BA17A8A" w14:textId="3CE6CCDC" w:rsidR="000A5A4D" w:rsidRDefault="000A5A4D"/>
    <w:p w14:paraId="7D4DEDC2" w14:textId="31A72383" w:rsidR="000A5A4D" w:rsidRDefault="000A5A4D"/>
    <w:p w14:paraId="740A3220" w14:textId="4631F826" w:rsidR="000A5A4D" w:rsidRDefault="000A5A4D"/>
    <w:p w14:paraId="0609B3D5" w14:textId="3D44A6AE" w:rsidR="000A5A4D" w:rsidRDefault="000A5A4D"/>
    <w:p w14:paraId="0DBB32D0" w14:textId="6199019E" w:rsidR="000A5A4D" w:rsidRDefault="000A5A4D"/>
    <w:p w14:paraId="45E0031C" w14:textId="3DE4148D" w:rsidR="000A5A4D" w:rsidRDefault="000A5A4D"/>
    <w:p w14:paraId="71F534B8" w14:textId="66F46C54" w:rsidR="000A5A4D" w:rsidRDefault="000A5A4D"/>
    <w:p w14:paraId="49ECCB86" w14:textId="0D2DC4AD" w:rsidR="000A5A4D" w:rsidRDefault="000A5A4D"/>
    <w:p w14:paraId="2D3821D7" w14:textId="5D7705BA" w:rsidR="000A5A4D" w:rsidRDefault="000A5A4D"/>
    <w:p w14:paraId="3A239B7E" w14:textId="03111256" w:rsidR="000A5A4D" w:rsidRDefault="000A5A4D"/>
    <w:p w14:paraId="40F90D63" w14:textId="2D8365E3" w:rsidR="000A5A4D" w:rsidRDefault="000A5A4D"/>
    <w:p w14:paraId="24E8748E" w14:textId="04CC432E" w:rsidR="000A5A4D" w:rsidRDefault="000A5A4D"/>
    <w:p w14:paraId="2B39FC27" w14:textId="6A8B1FBC" w:rsidR="000A5A4D" w:rsidRDefault="000A5A4D"/>
    <w:p w14:paraId="764D58A5" w14:textId="104E9A9F" w:rsidR="000A5A4D" w:rsidRDefault="000A5A4D"/>
    <w:p w14:paraId="328E6FCC" w14:textId="1D63BB21" w:rsidR="000A5A4D" w:rsidRDefault="000A5A4D"/>
    <w:p w14:paraId="160EA88C" w14:textId="4B64C83E" w:rsidR="000A5A4D" w:rsidRDefault="000A5A4D"/>
    <w:p w14:paraId="7462D401" w14:textId="0E6C1045" w:rsidR="000A5A4D" w:rsidRDefault="000A5A4D"/>
    <w:p w14:paraId="62B8DBBD" w14:textId="68D2D619" w:rsidR="000A5A4D" w:rsidRDefault="000A5A4D"/>
    <w:p w14:paraId="7B6C6142" w14:textId="07DC1B90" w:rsidR="000A5A4D" w:rsidRDefault="000A5A4D"/>
    <w:p w14:paraId="221A1D16" w14:textId="3837BBB6" w:rsidR="000A5A4D" w:rsidRDefault="000A5A4D"/>
    <w:sectPr w:rsidR="000A5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3MDMEEsaWJsamlko6SsGpxcWZ+XkgBYa1AJp9zmwsAAAA"/>
  </w:docVars>
  <w:rsids>
    <w:rsidRoot w:val="000A5A4D"/>
    <w:rsid w:val="000A5A4D"/>
    <w:rsid w:val="00182246"/>
    <w:rsid w:val="002D5B22"/>
    <w:rsid w:val="002F169B"/>
    <w:rsid w:val="00357C65"/>
    <w:rsid w:val="00370646"/>
    <w:rsid w:val="003C2EF1"/>
    <w:rsid w:val="00400887"/>
    <w:rsid w:val="0053557E"/>
    <w:rsid w:val="0054493B"/>
    <w:rsid w:val="00583AF7"/>
    <w:rsid w:val="007305F6"/>
    <w:rsid w:val="009123F2"/>
    <w:rsid w:val="00D7086B"/>
    <w:rsid w:val="00FD3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B26DA5"/>
  <w15:chartTrackingRefBased/>
  <w15:docId w15:val="{5D518C2E-2006-4288-A8A7-C6A7F2798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5A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A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5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submissionview.php?id=325&amp;userid=165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vardan Srinivasan</dc:creator>
  <cp:keywords/>
  <dc:description/>
  <cp:lastModifiedBy>Harshvardan Srinivasan</cp:lastModifiedBy>
  <cp:revision>3</cp:revision>
  <dcterms:created xsi:type="dcterms:W3CDTF">2020-11-21T13:23:00Z</dcterms:created>
  <dcterms:modified xsi:type="dcterms:W3CDTF">2020-11-21T13:34:00Z</dcterms:modified>
</cp:coreProperties>
</file>